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3974" w:rsidRPr="00E75585" w:rsidRDefault="00E75585" w:rsidP="008C32A6">
      <w:pPr>
        <w:spacing w:before="120" w:after="12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5585">
        <w:rPr>
          <w:rFonts w:ascii="Times New Roman" w:hAnsi="Times New Roman" w:cs="Times New Roman"/>
          <w:b/>
          <w:sz w:val="24"/>
          <w:szCs w:val="24"/>
        </w:rPr>
        <w:t>S</w:t>
      </w:r>
      <w:r w:rsidR="00F61A5C">
        <w:rPr>
          <w:rFonts w:ascii="Times New Roman" w:hAnsi="Times New Roman" w:cs="Times New Roman"/>
          <w:b/>
          <w:sz w:val="24"/>
          <w:szCs w:val="24"/>
        </w:rPr>
        <w:t>8</w:t>
      </w:r>
      <w:bookmarkStart w:id="0" w:name="_GoBack"/>
      <w:bookmarkEnd w:id="0"/>
      <w:r w:rsidRPr="00E755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3974" w:rsidRPr="00E75585">
        <w:rPr>
          <w:rFonts w:ascii="Times New Roman" w:hAnsi="Times New Roman" w:cs="Times New Roman"/>
          <w:b/>
          <w:sz w:val="24"/>
          <w:szCs w:val="24"/>
        </w:rPr>
        <w:t>Table</w:t>
      </w:r>
      <w:r w:rsidRPr="00E75585">
        <w:rPr>
          <w:rFonts w:ascii="Times New Roman" w:hAnsi="Times New Roman" w:cs="Times New Roman"/>
          <w:b/>
          <w:sz w:val="24"/>
          <w:szCs w:val="24"/>
        </w:rPr>
        <w:t>.</w:t>
      </w:r>
      <w:r w:rsidR="00793974" w:rsidRPr="00E75585">
        <w:rPr>
          <w:rFonts w:ascii="Times New Roman" w:hAnsi="Times New Roman" w:cs="Times New Roman"/>
          <w:b/>
          <w:sz w:val="24"/>
          <w:szCs w:val="24"/>
        </w:rPr>
        <w:t xml:space="preserve"> Single nucleotide polymorphisms (SNPs) in </w:t>
      </w:r>
      <w:r w:rsidR="00FC1CEC" w:rsidRPr="00E75585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793974" w:rsidRPr="00E75585">
        <w:rPr>
          <w:rFonts w:ascii="Times New Roman" w:hAnsi="Times New Roman" w:cs="Times New Roman"/>
          <w:b/>
          <w:sz w:val="24"/>
          <w:szCs w:val="24"/>
        </w:rPr>
        <w:t xml:space="preserve">hybrid and </w:t>
      </w:r>
      <w:proofErr w:type="spellStart"/>
      <w:r w:rsidR="00793974" w:rsidRPr="00E75585">
        <w:rPr>
          <w:rFonts w:ascii="Times New Roman" w:hAnsi="Times New Roman" w:cs="Times New Roman"/>
          <w:b/>
          <w:sz w:val="24"/>
          <w:szCs w:val="24"/>
        </w:rPr>
        <w:t>MinION</w:t>
      </w:r>
      <w:proofErr w:type="spellEnd"/>
      <w:r w:rsidR="00793974" w:rsidRPr="00E75585">
        <w:rPr>
          <w:rFonts w:ascii="Times New Roman" w:hAnsi="Times New Roman" w:cs="Times New Roman"/>
          <w:b/>
          <w:sz w:val="24"/>
          <w:szCs w:val="24"/>
        </w:rPr>
        <w:t xml:space="preserve"> assemblies</w:t>
      </w:r>
      <w:r w:rsidR="00FC1CEC" w:rsidRPr="00E75585"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="00FC1CEC" w:rsidRPr="00E75585">
        <w:rPr>
          <w:rFonts w:ascii="Times New Roman" w:hAnsi="Times New Roman" w:cs="Times New Roman"/>
          <w:b/>
          <w:i/>
          <w:sz w:val="24"/>
          <w:szCs w:val="24"/>
        </w:rPr>
        <w:t>Salmonella</w:t>
      </w:r>
      <w:r w:rsidR="00FC1CEC" w:rsidRPr="00E75585">
        <w:rPr>
          <w:rFonts w:ascii="Times New Roman" w:hAnsi="Times New Roman" w:cs="Times New Roman"/>
          <w:b/>
          <w:sz w:val="24"/>
          <w:szCs w:val="24"/>
        </w:rPr>
        <w:t xml:space="preserve"> isolates</w:t>
      </w:r>
      <w:r w:rsidR="00FD5FD4" w:rsidRPr="00E75585">
        <w:rPr>
          <w:rFonts w:ascii="Times New Roman" w:hAnsi="Times New Roman" w:cs="Times New Roman" w:hint="eastAsia"/>
          <w:b/>
          <w:sz w:val="24"/>
          <w:szCs w:val="24"/>
        </w:rPr>
        <w:t>,</w:t>
      </w:r>
      <w:r w:rsidR="00FD5FD4" w:rsidRPr="00E75585">
        <w:rPr>
          <w:rFonts w:ascii="Times New Roman" w:hAnsi="Times New Roman" w:cs="Times New Roman"/>
          <w:b/>
          <w:sz w:val="24"/>
          <w:szCs w:val="24"/>
        </w:rPr>
        <w:t xml:space="preserve"> as aligned to their corresponding </w:t>
      </w:r>
      <w:proofErr w:type="spellStart"/>
      <w:r w:rsidR="00FD5FD4" w:rsidRPr="00E75585">
        <w:rPr>
          <w:rFonts w:ascii="Times New Roman" w:hAnsi="Times New Roman" w:cs="Times New Roman"/>
          <w:b/>
          <w:sz w:val="24"/>
          <w:szCs w:val="24"/>
        </w:rPr>
        <w:t>MiSeq</w:t>
      </w:r>
      <w:proofErr w:type="spellEnd"/>
      <w:r w:rsidR="00FD5FD4" w:rsidRPr="00E75585">
        <w:rPr>
          <w:rFonts w:ascii="Times New Roman" w:hAnsi="Times New Roman" w:cs="Times New Roman"/>
          <w:b/>
          <w:sz w:val="24"/>
          <w:szCs w:val="24"/>
        </w:rPr>
        <w:t xml:space="preserve"> assemblies</w:t>
      </w:r>
      <w:r w:rsidR="0087155B" w:rsidRPr="00E75585">
        <w:rPr>
          <w:rFonts w:ascii="Times New Roman" w:hAnsi="Times New Roman" w:cs="Times New Roman"/>
          <w:b/>
          <w:sz w:val="24"/>
          <w:szCs w:val="24"/>
        </w:rPr>
        <w:t xml:space="preserve"> and expressed as SNPs per </w:t>
      </w:r>
      <w:proofErr w:type="spellStart"/>
      <w:r w:rsidR="0087155B" w:rsidRPr="00E75585">
        <w:rPr>
          <w:rFonts w:ascii="Times New Roman" w:hAnsi="Times New Roman" w:cs="Times New Roman"/>
          <w:b/>
          <w:sz w:val="24"/>
          <w:szCs w:val="24"/>
        </w:rPr>
        <w:t>kbp</w:t>
      </w:r>
      <w:proofErr w:type="spellEnd"/>
      <w:r w:rsidRPr="00E75585">
        <w:rPr>
          <w:rFonts w:ascii="Times New Roman" w:hAnsi="Times New Roman" w:cs="Times New Roman"/>
          <w:b/>
          <w:sz w:val="24"/>
          <w:szCs w:val="24"/>
        </w:rPr>
        <w:t>.</w:t>
      </w:r>
    </w:p>
    <w:tbl>
      <w:tblPr>
        <w:tblStyle w:val="PlainTable2"/>
        <w:tblW w:w="5000" w:type="pct"/>
        <w:tblLook w:val="0620" w:firstRow="1" w:lastRow="0" w:firstColumn="0" w:lastColumn="0" w:noHBand="1" w:noVBand="1"/>
      </w:tblPr>
      <w:tblGrid>
        <w:gridCol w:w="2338"/>
        <w:gridCol w:w="2338"/>
        <w:gridCol w:w="2342"/>
        <w:gridCol w:w="2342"/>
      </w:tblGrid>
      <w:tr w:rsidR="00793974" w:rsidRPr="00F060A0" w:rsidTr="00B864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49" w:type="pct"/>
            <w:vMerge w:val="restart"/>
          </w:tcPr>
          <w:p w:rsidR="00793974" w:rsidRPr="002F4121" w:rsidRDefault="00793974" w:rsidP="00B86481">
            <w:pPr>
              <w:spacing w:line="0" w:lineRule="atLeast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F4121">
              <w:rPr>
                <w:rFonts w:ascii="Times New Roman" w:hAnsi="Times New Roman" w:cs="Times New Roman"/>
                <w:b w:val="0"/>
                <w:sz w:val="24"/>
                <w:szCs w:val="24"/>
              </w:rPr>
              <w:t>Serotype</w:t>
            </w:r>
          </w:p>
        </w:tc>
        <w:tc>
          <w:tcPr>
            <w:tcW w:w="1249" w:type="pct"/>
            <w:vMerge w:val="restart"/>
          </w:tcPr>
          <w:p w:rsidR="00793974" w:rsidRPr="002F4121" w:rsidRDefault="00793974" w:rsidP="00B86481">
            <w:pPr>
              <w:spacing w:line="0" w:lineRule="atLeast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F4121">
              <w:rPr>
                <w:rFonts w:ascii="Times New Roman" w:hAnsi="Times New Roman" w:cs="Times New Roman"/>
                <w:b w:val="0"/>
                <w:sz w:val="24"/>
                <w:szCs w:val="24"/>
              </w:rPr>
              <w:t>Isolate</w:t>
            </w:r>
            <w:r w:rsidR="00895983" w:rsidRPr="002F4121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ID</w:t>
            </w:r>
          </w:p>
        </w:tc>
        <w:tc>
          <w:tcPr>
            <w:tcW w:w="2502" w:type="pct"/>
            <w:gridSpan w:val="2"/>
          </w:tcPr>
          <w:p w:rsidR="00793974" w:rsidRPr="002F4121" w:rsidRDefault="00793974" w:rsidP="00B86481">
            <w:pPr>
              <w:spacing w:line="0" w:lineRule="atLeast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F4121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SNPs per </w:t>
            </w:r>
            <w:proofErr w:type="spellStart"/>
            <w:r w:rsidRPr="002F4121">
              <w:rPr>
                <w:rFonts w:ascii="Times New Roman" w:hAnsi="Times New Roman" w:cs="Times New Roman"/>
                <w:b w:val="0"/>
                <w:sz w:val="24"/>
                <w:szCs w:val="24"/>
              </w:rPr>
              <w:t>kbp</w:t>
            </w:r>
            <w:proofErr w:type="spellEnd"/>
          </w:p>
        </w:tc>
      </w:tr>
      <w:tr w:rsidR="00793974" w:rsidRPr="00F060A0" w:rsidTr="00B86481">
        <w:tc>
          <w:tcPr>
            <w:tcW w:w="1249" w:type="pct"/>
            <w:vMerge/>
            <w:tcBorders>
              <w:bottom w:val="single" w:sz="4" w:space="0" w:color="auto"/>
            </w:tcBorders>
          </w:tcPr>
          <w:p w:rsidR="00793974" w:rsidRPr="00F060A0" w:rsidRDefault="00793974" w:rsidP="00B86481">
            <w:pPr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  <w:vMerge/>
            <w:tcBorders>
              <w:bottom w:val="single" w:sz="4" w:space="0" w:color="auto"/>
            </w:tcBorders>
          </w:tcPr>
          <w:p w:rsidR="00793974" w:rsidRPr="00F060A0" w:rsidRDefault="00793974" w:rsidP="00B86481">
            <w:pPr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:rsidR="00793974" w:rsidRPr="00F060A0" w:rsidRDefault="00793974" w:rsidP="00B86481">
            <w:pPr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Hybrid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:rsidR="00793974" w:rsidRPr="00F060A0" w:rsidRDefault="00793974" w:rsidP="00B86481">
            <w:pPr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MinION</w:t>
            </w:r>
            <w:proofErr w:type="spellEnd"/>
          </w:p>
        </w:tc>
      </w:tr>
      <w:tr w:rsidR="00793974" w:rsidRPr="00F060A0" w:rsidTr="00B86481">
        <w:tc>
          <w:tcPr>
            <w:tcW w:w="1249" w:type="pct"/>
            <w:vMerge w:val="restart"/>
            <w:tcBorders>
              <w:top w:val="single" w:sz="4" w:space="0" w:color="auto"/>
            </w:tcBorders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Indiana</w:t>
            </w:r>
          </w:p>
        </w:tc>
        <w:tc>
          <w:tcPr>
            <w:tcW w:w="1249" w:type="pct"/>
            <w:tcBorders>
              <w:top w:val="single" w:sz="4" w:space="0" w:color="auto"/>
            </w:tcBorders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251" w:type="pct"/>
            <w:tcBorders>
              <w:top w:val="single" w:sz="4" w:space="0" w:color="auto"/>
            </w:tcBorders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1251" w:type="pct"/>
            <w:tcBorders>
              <w:top w:val="single" w:sz="4" w:space="0" w:color="auto"/>
            </w:tcBorders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4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4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7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6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8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1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111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7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115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7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4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173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6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174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4</w:t>
            </w:r>
          </w:p>
        </w:tc>
      </w:tr>
      <w:tr w:rsidR="00793974" w:rsidRPr="00F060A0" w:rsidTr="00B86481">
        <w:tc>
          <w:tcPr>
            <w:tcW w:w="1249" w:type="pct"/>
            <w:vMerge w:val="restar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Typhimurium</w:t>
            </w:r>
            <w:proofErr w:type="spellEnd"/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8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3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106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</w:tr>
      <w:tr w:rsidR="00793974" w:rsidRPr="00F060A0" w:rsidTr="00B86481">
        <w:tc>
          <w:tcPr>
            <w:tcW w:w="1249" w:type="pct"/>
            <w:vMerge w:val="restar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Enteritidis</w:t>
            </w:r>
            <w:proofErr w:type="spellEnd"/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3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1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</w:t>
            </w:r>
          </w:p>
        </w:tc>
      </w:tr>
      <w:tr w:rsidR="00793974" w:rsidRPr="00F060A0" w:rsidTr="00B86481">
        <w:tc>
          <w:tcPr>
            <w:tcW w:w="1249" w:type="pct"/>
            <w:vMerge/>
          </w:tcPr>
          <w:p w:rsidR="00793974" w:rsidRPr="00F060A0" w:rsidRDefault="00793974" w:rsidP="00B86481">
            <w:pPr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1251" w:type="pct"/>
          </w:tcPr>
          <w:p w:rsidR="00793974" w:rsidRPr="00F060A0" w:rsidRDefault="00793974" w:rsidP="00B8648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060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</w:t>
            </w:r>
          </w:p>
        </w:tc>
      </w:tr>
    </w:tbl>
    <w:p w:rsidR="00C75782" w:rsidRPr="00F060A0" w:rsidRDefault="00C75782" w:rsidP="00061E05">
      <w:pPr>
        <w:rPr>
          <w:rFonts w:ascii="Times New Roman" w:hAnsi="Times New Roman" w:cs="Times New Roman"/>
          <w:sz w:val="24"/>
          <w:szCs w:val="24"/>
        </w:rPr>
      </w:pPr>
    </w:p>
    <w:sectPr w:rsidR="00C75782" w:rsidRPr="00F060A0" w:rsidSect="000E63D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63D6" w:rsidRDefault="004463D6" w:rsidP="00793974">
      <w:pPr>
        <w:spacing w:after="0" w:line="240" w:lineRule="auto"/>
      </w:pPr>
      <w:r>
        <w:separator/>
      </w:r>
    </w:p>
  </w:endnote>
  <w:endnote w:type="continuationSeparator" w:id="0">
    <w:p w:rsidR="004463D6" w:rsidRDefault="004463D6" w:rsidP="007939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057502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86481" w:rsidRDefault="00B8648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1A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6481" w:rsidRDefault="00B864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63D6" w:rsidRDefault="004463D6" w:rsidP="00793974">
      <w:pPr>
        <w:spacing w:after="0" w:line="240" w:lineRule="auto"/>
      </w:pPr>
      <w:r>
        <w:separator/>
      </w:r>
    </w:p>
  </w:footnote>
  <w:footnote w:type="continuationSeparator" w:id="0">
    <w:p w:rsidR="004463D6" w:rsidRDefault="004463D6" w:rsidP="007939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5F0420"/>
    <w:multiLevelType w:val="hybridMultilevel"/>
    <w:tmpl w:val="85160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7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zC3sDQzNTUysjBX0lEKTi0uzszPAykwN6kFADbjJSAtAAAA"/>
  </w:docVars>
  <w:rsids>
    <w:rsidRoot w:val="00513988"/>
    <w:rsid w:val="00000027"/>
    <w:rsid w:val="000007E1"/>
    <w:rsid w:val="000008A1"/>
    <w:rsid w:val="00000BBA"/>
    <w:rsid w:val="0000119A"/>
    <w:rsid w:val="00003A8B"/>
    <w:rsid w:val="00005D65"/>
    <w:rsid w:val="00013711"/>
    <w:rsid w:val="0001568D"/>
    <w:rsid w:val="00021657"/>
    <w:rsid w:val="00022429"/>
    <w:rsid w:val="000224FC"/>
    <w:rsid w:val="00024BD7"/>
    <w:rsid w:val="00024C4A"/>
    <w:rsid w:val="00024FA5"/>
    <w:rsid w:val="00025AC0"/>
    <w:rsid w:val="0003009C"/>
    <w:rsid w:val="00032BE1"/>
    <w:rsid w:val="00032F87"/>
    <w:rsid w:val="00033168"/>
    <w:rsid w:val="0003319A"/>
    <w:rsid w:val="0003325F"/>
    <w:rsid w:val="000339BD"/>
    <w:rsid w:val="00036997"/>
    <w:rsid w:val="00040BB8"/>
    <w:rsid w:val="00043D87"/>
    <w:rsid w:val="00052133"/>
    <w:rsid w:val="00056694"/>
    <w:rsid w:val="000575C6"/>
    <w:rsid w:val="00061E05"/>
    <w:rsid w:val="0006231E"/>
    <w:rsid w:val="00062692"/>
    <w:rsid w:val="000633A9"/>
    <w:rsid w:val="00065080"/>
    <w:rsid w:val="0006536B"/>
    <w:rsid w:val="00065DB2"/>
    <w:rsid w:val="00072192"/>
    <w:rsid w:val="000724FE"/>
    <w:rsid w:val="00075791"/>
    <w:rsid w:val="000859EA"/>
    <w:rsid w:val="000903AB"/>
    <w:rsid w:val="0009306E"/>
    <w:rsid w:val="000945BA"/>
    <w:rsid w:val="00095538"/>
    <w:rsid w:val="00097479"/>
    <w:rsid w:val="000A0E05"/>
    <w:rsid w:val="000A1B50"/>
    <w:rsid w:val="000A1B8E"/>
    <w:rsid w:val="000A2749"/>
    <w:rsid w:val="000A7297"/>
    <w:rsid w:val="000B13F4"/>
    <w:rsid w:val="000B2DBF"/>
    <w:rsid w:val="000B6205"/>
    <w:rsid w:val="000C789E"/>
    <w:rsid w:val="000D0327"/>
    <w:rsid w:val="000D0B01"/>
    <w:rsid w:val="000D1FE7"/>
    <w:rsid w:val="000D3742"/>
    <w:rsid w:val="000D4F0F"/>
    <w:rsid w:val="000E05AE"/>
    <w:rsid w:val="000E1B0E"/>
    <w:rsid w:val="000E63D2"/>
    <w:rsid w:val="000E69E2"/>
    <w:rsid w:val="000E6E0B"/>
    <w:rsid w:val="000F0D93"/>
    <w:rsid w:val="000F2D48"/>
    <w:rsid w:val="000F3D03"/>
    <w:rsid w:val="000F69E9"/>
    <w:rsid w:val="0010063C"/>
    <w:rsid w:val="001051C1"/>
    <w:rsid w:val="00111D23"/>
    <w:rsid w:val="00111F99"/>
    <w:rsid w:val="001140C8"/>
    <w:rsid w:val="0011462D"/>
    <w:rsid w:val="0011467E"/>
    <w:rsid w:val="00116245"/>
    <w:rsid w:val="00116C10"/>
    <w:rsid w:val="001174F0"/>
    <w:rsid w:val="00122311"/>
    <w:rsid w:val="001231C3"/>
    <w:rsid w:val="00126A35"/>
    <w:rsid w:val="00130069"/>
    <w:rsid w:val="00131CA4"/>
    <w:rsid w:val="00133251"/>
    <w:rsid w:val="001340B4"/>
    <w:rsid w:val="00135927"/>
    <w:rsid w:val="00141FFE"/>
    <w:rsid w:val="00142B06"/>
    <w:rsid w:val="00143B95"/>
    <w:rsid w:val="00144520"/>
    <w:rsid w:val="00144E2E"/>
    <w:rsid w:val="00145B17"/>
    <w:rsid w:val="00146242"/>
    <w:rsid w:val="00154C0F"/>
    <w:rsid w:val="00160BE6"/>
    <w:rsid w:val="00161264"/>
    <w:rsid w:val="0016157B"/>
    <w:rsid w:val="00162141"/>
    <w:rsid w:val="00164096"/>
    <w:rsid w:val="001646D7"/>
    <w:rsid w:val="00164C1F"/>
    <w:rsid w:val="00164DCC"/>
    <w:rsid w:val="00166017"/>
    <w:rsid w:val="00167B4C"/>
    <w:rsid w:val="00167C18"/>
    <w:rsid w:val="0017212D"/>
    <w:rsid w:val="00173D92"/>
    <w:rsid w:val="00175BFB"/>
    <w:rsid w:val="00176187"/>
    <w:rsid w:val="00176416"/>
    <w:rsid w:val="00176AC5"/>
    <w:rsid w:val="00184B73"/>
    <w:rsid w:val="001870B7"/>
    <w:rsid w:val="00187553"/>
    <w:rsid w:val="00190D51"/>
    <w:rsid w:val="00191DCD"/>
    <w:rsid w:val="00192580"/>
    <w:rsid w:val="001932D9"/>
    <w:rsid w:val="001935A0"/>
    <w:rsid w:val="001A1FD8"/>
    <w:rsid w:val="001A212E"/>
    <w:rsid w:val="001A2585"/>
    <w:rsid w:val="001A47E0"/>
    <w:rsid w:val="001A6316"/>
    <w:rsid w:val="001B01BB"/>
    <w:rsid w:val="001B0EE0"/>
    <w:rsid w:val="001B207E"/>
    <w:rsid w:val="001B257D"/>
    <w:rsid w:val="001B2EB3"/>
    <w:rsid w:val="001B3E4B"/>
    <w:rsid w:val="001B4316"/>
    <w:rsid w:val="001B640F"/>
    <w:rsid w:val="001B6939"/>
    <w:rsid w:val="001B7157"/>
    <w:rsid w:val="001C00A2"/>
    <w:rsid w:val="001C3411"/>
    <w:rsid w:val="001C48E7"/>
    <w:rsid w:val="001C5456"/>
    <w:rsid w:val="001C585D"/>
    <w:rsid w:val="001D0FA6"/>
    <w:rsid w:val="001D23A0"/>
    <w:rsid w:val="001D2A6E"/>
    <w:rsid w:val="001D4A8C"/>
    <w:rsid w:val="001D5CA8"/>
    <w:rsid w:val="001D6570"/>
    <w:rsid w:val="001D7064"/>
    <w:rsid w:val="001E2080"/>
    <w:rsid w:val="001E42A1"/>
    <w:rsid w:val="001E42C6"/>
    <w:rsid w:val="001E7037"/>
    <w:rsid w:val="001F0543"/>
    <w:rsid w:val="001F2E45"/>
    <w:rsid w:val="001F4111"/>
    <w:rsid w:val="001F4605"/>
    <w:rsid w:val="001F63C0"/>
    <w:rsid w:val="001F6F49"/>
    <w:rsid w:val="001F7D44"/>
    <w:rsid w:val="00200434"/>
    <w:rsid w:val="00202FD0"/>
    <w:rsid w:val="00210119"/>
    <w:rsid w:val="002101F0"/>
    <w:rsid w:val="002137B0"/>
    <w:rsid w:val="00214A27"/>
    <w:rsid w:val="00216A8F"/>
    <w:rsid w:val="00217640"/>
    <w:rsid w:val="0022315E"/>
    <w:rsid w:val="002235E1"/>
    <w:rsid w:val="00226C6E"/>
    <w:rsid w:val="00231CEC"/>
    <w:rsid w:val="0023333D"/>
    <w:rsid w:val="0023477E"/>
    <w:rsid w:val="002352FF"/>
    <w:rsid w:val="002409C0"/>
    <w:rsid w:val="00241888"/>
    <w:rsid w:val="00241AD7"/>
    <w:rsid w:val="00242594"/>
    <w:rsid w:val="002448E6"/>
    <w:rsid w:val="0024497D"/>
    <w:rsid w:val="002461EF"/>
    <w:rsid w:val="00251A54"/>
    <w:rsid w:val="002531C9"/>
    <w:rsid w:val="002545AB"/>
    <w:rsid w:val="00254F62"/>
    <w:rsid w:val="00255F5E"/>
    <w:rsid w:val="002568B2"/>
    <w:rsid w:val="00257A76"/>
    <w:rsid w:val="00260281"/>
    <w:rsid w:val="00267F62"/>
    <w:rsid w:val="00270417"/>
    <w:rsid w:val="002713F9"/>
    <w:rsid w:val="00274850"/>
    <w:rsid w:val="00274EFD"/>
    <w:rsid w:val="00277710"/>
    <w:rsid w:val="00277E3A"/>
    <w:rsid w:val="00277F22"/>
    <w:rsid w:val="00281E28"/>
    <w:rsid w:val="00283389"/>
    <w:rsid w:val="002833E6"/>
    <w:rsid w:val="00284E1F"/>
    <w:rsid w:val="00284F6B"/>
    <w:rsid w:val="00285241"/>
    <w:rsid w:val="00285741"/>
    <w:rsid w:val="00285E7C"/>
    <w:rsid w:val="00287360"/>
    <w:rsid w:val="00287CB1"/>
    <w:rsid w:val="00290203"/>
    <w:rsid w:val="00290D03"/>
    <w:rsid w:val="00291506"/>
    <w:rsid w:val="00291E06"/>
    <w:rsid w:val="002A4B63"/>
    <w:rsid w:val="002A5DD3"/>
    <w:rsid w:val="002B111D"/>
    <w:rsid w:val="002B1E9D"/>
    <w:rsid w:val="002B2B89"/>
    <w:rsid w:val="002B3B1F"/>
    <w:rsid w:val="002B5FFB"/>
    <w:rsid w:val="002B621F"/>
    <w:rsid w:val="002C15E6"/>
    <w:rsid w:val="002C300C"/>
    <w:rsid w:val="002C3F4B"/>
    <w:rsid w:val="002C576C"/>
    <w:rsid w:val="002C6131"/>
    <w:rsid w:val="002D0DB2"/>
    <w:rsid w:val="002D1AF4"/>
    <w:rsid w:val="002D49AD"/>
    <w:rsid w:val="002D4BE8"/>
    <w:rsid w:val="002D4F29"/>
    <w:rsid w:val="002E105B"/>
    <w:rsid w:val="002E1A6B"/>
    <w:rsid w:val="002E495E"/>
    <w:rsid w:val="002E4A5C"/>
    <w:rsid w:val="002F193D"/>
    <w:rsid w:val="002F2065"/>
    <w:rsid w:val="002F3466"/>
    <w:rsid w:val="002F4121"/>
    <w:rsid w:val="002F5720"/>
    <w:rsid w:val="002F7CFD"/>
    <w:rsid w:val="00300151"/>
    <w:rsid w:val="00300E8E"/>
    <w:rsid w:val="00303A31"/>
    <w:rsid w:val="00304F1A"/>
    <w:rsid w:val="00305236"/>
    <w:rsid w:val="00306185"/>
    <w:rsid w:val="003100A3"/>
    <w:rsid w:val="00310DD7"/>
    <w:rsid w:val="00312255"/>
    <w:rsid w:val="00313121"/>
    <w:rsid w:val="00313EEA"/>
    <w:rsid w:val="00314569"/>
    <w:rsid w:val="00314D10"/>
    <w:rsid w:val="0031536F"/>
    <w:rsid w:val="003166DF"/>
    <w:rsid w:val="003176AD"/>
    <w:rsid w:val="003206A5"/>
    <w:rsid w:val="00322405"/>
    <w:rsid w:val="00323DC4"/>
    <w:rsid w:val="003240B8"/>
    <w:rsid w:val="0032457A"/>
    <w:rsid w:val="003260D9"/>
    <w:rsid w:val="00327A56"/>
    <w:rsid w:val="003320A6"/>
    <w:rsid w:val="00334630"/>
    <w:rsid w:val="00335DE2"/>
    <w:rsid w:val="00336DEE"/>
    <w:rsid w:val="003372F3"/>
    <w:rsid w:val="00340314"/>
    <w:rsid w:val="003407BC"/>
    <w:rsid w:val="0034166B"/>
    <w:rsid w:val="00342A5C"/>
    <w:rsid w:val="00344EC1"/>
    <w:rsid w:val="00345AE7"/>
    <w:rsid w:val="00346536"/>
    <w:rsid w:val="00346B8E"/>
    <w:rsid w:val="00347B0F"/>
    <w:rsid w:val="00355877"/>
    <w:rsid w:val="0036143B"/>
    <w:rsid w:val="003637A2"/>
    <w:rsid w:val="00365E9A"/>
    <w:rsid w:val="003660B5"/>
    <w:rsid w:val="00371B2B"/>
    <w:rsid w:val="00372442"/>
    <w:rsid w:val="00372499"/>
    <w:rsid w:val="003725A1"/>
    <w:rsid w:val="0038172D"/>
    <w:rsid w:val="00381BE1"/>
    <w:rsid w:val="00381E5C"/>
    <w:rsid w:val="003837C5"/>
    <w:rsid w:val="00384486"/>
    <w:rsid w:val="00392C15"/>
    <w:rsid w:val="00393C0A"/>
    <w:rsid w:val="0039489C"/>
    <w:rsid w:val="00395739"/>
    <w:rsid w:val="00397EBA"/>
    <w:rsid w:val="003A294A"/>
    <w:rsid w:val="003A36F8"/>
    <w:rsid w:val="003A4B60"/>
    <w:rsid w:val="003A57D9"/>
    <w:rsid w:val="003B048D"/>
    <w:rsid w:val="003B0C60"/>
    <w:rsid w:val="003B18B6"/>
    <w:rsid w:val="003B1C55"/>
    <w:rsid w:val="003B1EB3"/>
    <w:rsid w:val="003B2629"/>
    <w:rsid w:val="003C0238"/>
    <w:rsid w:val="003C193F"/>
    <w:rsid w:val="003C1971"/>
    <w:rsid w:val="003C1F66"/>
    <w:rsid w:val="003C5AB9"/>
    <w:rsid w:val="003C5B50"/>
    <w:rsid w:val="003C6431"/>
    <w:rsid w:val="003D2140"/>
    <w:rsid w:val="003D2A0C"/>
    <w:rsid w:val="003D2E95"/>
    <w:rsid w:val="003E0D84"/>
    <w:rsid w:val="003E185F"/>
    <w:rsid w:val="003E212F"/>
    <w:rsid w:val="003E6445"/>
    <w:rsid w:val="003F2F1E"/>
    <w:rsid w:val="003F2FE3"/>
    <w:rsid w:val="003F31BC"/>
    <w:rsid w:val="003F441D"/>
    <w:rsid w:val="003F65BD"/>
    <w:rsid w:val="003F77B0"/>
    <w:rsid w:val="003F7E4F"/>
    <w:rsid w:val="00400D02"/>
    <w:rsid w:val="004044F3"/>
    <w:rsid w:val="0040760A"/>
    <w:rsid w:val="00410C12"/>
    <w:rsid w:val="00411DCC"/>
    <w:rsid w:val="004120A9"/>
    <w:rsid w:val="004149E3"/>
    <w:rsid w:val="004202F9"/>
    <w:rsid w:val="00423B46"/>
    <w:rsid w:val="00424621"/>
    <w:rsid w:val="0042486C"/>
    <w:rsid w:val="00425FC7"/>
    <w:rsid w:val="004268C8"/>
    <w:rsid w:val="00427640"/>
    <w:rsid w:val="00433EC6"/>
    <w:rsid w:val="00437844"/>
    <w:rsid w:val="00437E51"/>
    <w:rsid w:val="00440297"/>
    <w:rsid w:val="00441107"/>
    <w:rsid w:val="0044529F"/>
    <w:rsid w:val="004463D6"/>
    <w:rsid w:val="004468FB"/>
    <w:rsid w:val="00450882"/>
    <w:rsid w:val="004546C2"/>
    <w:rsid w:val="00455A24"/>
    <w:rsid w:val="00456385"/>
    <w:rsid w:val="0045734E"/>
    <w:rsid w:val="00460956"/>
    <w:rsid w:val="00460A52"/>
    <w:rsid w:val="00464987"/>
    <w:rsid w:val="00471373"/>
    <w:rsid w:val="0047141D"/>
    <w:rsid w:val="00473F79"/>
    <w:rsid w:val="0047495C"/>
    <w:rsid w:val="00476799"/>
    <w:rsid w:val="00477F54"/>
    <w:rsid w:val="00481415"/>
    <w:rsid w:val="00483473"/>
    <w:rsid w:val="00484370"/>
    <w:rsid w:val="00486AF0"/>
    <w:rsid w:val="0048767D"/>
    <w:rsid w:val="0049187A"/>
    <w:rsid w:val="00492BD8"/>
    <w:rsid w:val="00493294"/>
    <w:rsid w:val="00494CEF"/>
    <w:rsid w:val="004959BD"/>
    <w:rsid w:val="004A019A"/>
    <w:rsid w:val="004A36BF"/>
    <w:rsid w:val="004B06CF"/>
    <w:rsid w:val="004B328B"/>
    <w:rsid w:val="004B34CA"/>
    <w:rsid w:val="004B3C91"/>
    <w:rsid w:val="004B4AAF"/>
    <w:rsid w:val="004B728E"/>
    <w:rsid w:val="004C064D"/>
    <w:rsid w:val="004C0FE6"/>
    <w:rsid w:val="004C2E9B"/>
    <w:rsid w:val="004C3461"/>
    <w:rsid w:val="004C381C"/>
    <w:rsid w:val="004C535C"/>
    <w:rsid w:val="004C5C6B"/>
    <w:rsid w:val="004C6214"/>
    <w:rsid w:val="004C6AEE"/>
    <w:rsid w:val="004D2CEB"/>
    <w:rsid w:val="004D3740"/>
    <w:rsid w:val="004D580B"/>
    <w:rsid w:val="004D5E0A"/>
    <w:rsid w:val="004E07E1"/>
    <w:rsid w:val="004E1BF1"/>
    <w:rsid w:val="004E1CAE"/>
    <w:rsid w:val="004E2A4A"/>
    <w:rsid w:val="004E3201"/>
    <w:rsid w:val="004E4FCA"/>
    <w:rsid w:val="004E55E2"/>
    <w:rsid w:val="004E723B"/>
    <w:rsid w:val="004E76E0"/>
    <w:rsid w:val="004E7E37"/>
    <w:rsid w:val="004F3832"/>
    <w:rsid w:val="004F7CC1"/>
    <w:rsid w:val="00502657"/>
    <w:rsid w:val="00504635"/>
    <w:rsid w:val="005057B4"/>
    <w:rsid w:val="00507DD2"/>
    <w:rsid w:val="005107EE"/>
    <w:rsid w:val="0051140E"/>
    <w:rsid w:val="00512301"/>
    <w:rsid w:val="00513988"/>
    <w:rsid w:val="00520293"/>
    <w:rsid w:val="00520947"/>
    <w:rsid w:val="005209CC"/>
    <w:rsid w:val="00523A9F"/>
    <w:rsid w:val="00525888"/>
    <w:rsid w:val="0053041A"/>
    <w:rsid w:val="005319AA"/>
    <w:rsid w:val="00532D4D"/>
    <w:rsid w:val="00534381"/>
    <w:rsid w:val="00536143"/>
    <w:rsid w:val="005367A8"/>
    <w:rsid w:val="00537192"/>
    <w:rsid w:val="005372F0"/>
    <w:rsid w:val="00540525"/>
    <w:rsid w:val="00540603"/>
    <w:rsid w:val="0054186D"/>
    <w:rsid w:val="00552528"/>
    <w:rsid w:val="00554C08"/>
    <w:rsid w:val="00555C9E"/>
    <w:rsid w:val="00560BF5"/>
    <w:rsid w:val="00564020"/>
    <w:rsid w:val="005717B4"/>
    <w:rsid w:val="005736D2"/>
    <w:rsid w:val="00574B59"/>
    <w:rsid w:val="005756A6"/>
    <w:rsid w:val="0058542D"/>
    <w:rsid w:val="005875FF"/>
    <w:rsid w:val="005876E1"/>
    <w:rsid w:val="00587B07"/>
    <w:rsid w:val="00591256"/>
    <w:rsid w:val="00593010"/>
    <w:rsid w:val="005934BB"/>
    <w:rsid w:val="00593BD6"/>
    <w:rsid w:val="00593EF6"/>
    <w:rsid w:val="0059487A"/>
    <w:rsid w:val="005A0239"/>
    <w:rsid w:val="005A1B09"/>
    <w:rsid w:val="005A1CB4"/>
    <w:rsid w:val="005A2F31"/>
    <w:rsid w:val="005A43AE"/>
    <w:rsid w:val="005A48AB"/>
    <w:rsid w:val="005A736F"/>
    <w:rsid w:val="005A777F"/>
    <w:rsid w:val="005A7E9A"/>
    <w:rsid w:val="005B0E1C"/>
    <w:rsid w:val="005B1B43"/>
    <w:rsid w:val="005B1CC2"/>
    <w:rsid w:val="005B2048"/>
    <w:rsid w:val="005B3472"/>
    <w:rsid w:val="005B3735"/>
    <w:rsid w:val="005B754E"/>
    <w:rsid w:val="005B76FF"/>
    <w:rsid w:val="005C0797"/>
    <w:rsid w:val="005C4D3D"/>
    <w:rsid w:val="005C4EE2"/>
    <w:rsid w:val="005C5453"/>
    <w:rsid w:val="005C7135"/>
    <w:rsid w:val="005D20CE"/>
    <w:rsid w:val="005D31D3"/>
    <w:rsid w:val="005D39AD"/>
    <w:rsid w:val="005D4D39"/>
    <w:rsid w:val="005D5FBB"/>
    <w:rsid w:val="005D7CE5"/>
    <w:rsid w:val="005E08D3"/>
    <w:rsid w:val="005E1D0E"/>
    <w:rsid w:val="005E2761"/>
    <w:rsid w:val="005E688C"/>
    <w:rsid w:val="005E6EE5"/>
    <w:rsid w:val="005F0031"/>
    <w:rsid w:val="005F3DD4"/>
    <w:rsid w:val="00607E49"/>
    <w:rsid w:val="0061038E"/>
    <w:rsid w:val="00611BD0"/>
    <w:rsid w:val="00612AC9"/>
    <w:rsid w:val="00613349"/>
    <w:rsid w:val="00614352"/>
    <w:rsid w:val="0061662F"/>
    <w:rsid w:val="0062664D"/>
    <w:rsid w:val="006325FF"/>
    <w:rsid w:val="00632A42"/>
    <w:rsid w:val="00635A58"/>
    <w:rsid w:val="00636BB4"/>
    <w:rsid w:val="006375A7"/>
    <w:rsid w:val="006405CA"/>
    <w:rsid w:val="00641BB0"/>
    <w:rsid w:val="006422C1"/>
    <w:rsid w:val="00642E8C"/>
    <w:rsid w:val="00645F93"/>
    <w:rsid w:val="006462DB"/>
    <w:rsid w:val="00652835"/>
    <w:rsid w:val="0065771F"/>
    <w:rsid w:val="006601B1"/>
    <w:rsid w:val="00663C0A"/>
    <w:rsid w:val="00667E74"/>
    <w:rsid w:val="00670AB7"/>
    <w:rsid w:val="00671CD0"/>
    <w:rsid w:val="006731E4"/>
    <w:rsid w:val="0067428E"/>
    <w:rsid w:val="00676211"/>
    <w:rsid w:val="00681156"/>
    <w:rsid w:val="0068434C"/>
    <w:rsid w:val="006861DF"/>
    <w:rsid w:val="00686CD5"/>
    <w:rsid w:val="0068753B"/>
    <w:rsid w:val="006A0117"/>
    <w:rsid w:val="006A01A7"/>
    <w:rsid w:val="006A09B2"/>
    <w:rsid w:val="006A0E7F"/>
    <w:rsid w:val="006A53E3"/>
    <w:rsid w:val="006A5CD6"/>
    <w:rsid w:val="006B0201"/>
    <w:rsid w:val="006B0ABD"/>
    <w:rsid w:val="006B16C2"/>
    <w:rsid w:val="006B278A"/>
    <w:rsid w:val="006B4303"/>
    <w:rsid w:val="006B5EA5"/>
    <w:rsid w:val="006C0854"/>
    <w:rsid w:val="006C0A12"/>
    <w:rsid w:val="006C0C5D"/>
    <w:rsid w:val="006C36E7"/>
    <w:rsid w:val="006C4E06"/>
    <w:rsid w:val="006C5D16"/>
    <w:rsid w:val="006C6B03"/>
    <w:rsid w:val="006D1479"/>
    <w:rsid w:val="006D6A27"/>
    <w:rsid w:val="006D78A1"/>
    <w:rsid w:val="006E098B"/>
    <w:rsid w:val="006E2B5A"/>
    <w:rsid w:val="006E2FBA"/>
    <w:rsid w:val="006E3E2E"/>
    <w:rsid w:val="006E3FE5"/>
    <w:rsid w:val="006E4BF5"/>
    <w:rsid w:val="006E59D7"/>
    <w:rsid w:val="006E7F0A"/>
    <w:rsid w:val="006F0696"/>
    <w:rsid w:val="006F2AD8"/>
    <w:rsid w:val="006F328A"/>
    <w:rsid w:val="006F373D"/>
    <w:rsid w:val="006F4A9E"/>
    <w:rsid w:val="006F5102"/>
    <w:rsid w:val="006F7E67"/>
    <w:rsid w:val="00702143"/>
    <w:rsid w:val="00702408"/>
    <w:rsid w:val="007036FC"/>
    <w:rsid w:val="00705311"/>
    <w:rsid w:val="0070550A"/>
    <w:rsid w:val="007125A6"/>
    <w:rsid w:val="00713A63"/>
    <w:rsid w:val="00713BD7"/>
    <w:rsid w:val="007148D5"/>
    <w:rsid w:val="0071492E"/>
    <w:rsid w:val="007170B8"/>
    <w:rsid w:val="00720D75"/>
    <w:rsid w:val="00722142"/>
    <w:rsid w:val="00722C49"/>
    <w:rsid w:val="00723A10"/>
    <w:rsid w:val="00727AC4"/>
    <w:rsid w:val="00730147"/>
    <w:rsid w:val="00733DF0"/>
    <w:rsid w:val="0073430A"/>
    <w:rsid w:val="00734696"/>
    <w:rsid w:val="00736CCC"/>
    <w:rsid w:val="007411B9"/>
    <w:rsid w:val="007418AD"/>
    <w:rsid w:val="0074335D"/>
    <w:rsid w:val="007505E0"/>
    <w:rsid w:val="007523F3"/>
    <w:rsid w:val="00752627"/>
    <w:rsid w:val="00752CC6"/>
    <w:rsid w:val="00755E16"/>
    <w:rsid w:val="00757D26"/>
    <w:rsid w:val="007603AB"/>
    <w:rsid w:val="00761DFD"/>
    <w:rsid w:val="00761EEE"/>
    <w:rsid w:val="00761EF8"/>
    <w:rsid w:val="007621AF"/>
    <w:rsid w:val="00763EB4"/>
    <w:rsid w:val="00765E09"/>
    <w:rsid w:val="0077057F"/>
    <w:rsid w:val="007708E1"/>
    <w:rsid w:val="00771E42"/>
    <w:rsid w:val="00772559"/>
    <w:rsid w:val="00772F1E"/>
    <w:rsid w:val="00774A63"/>
    <w:rsid w:val="00774ED9"/>
    <w:rsid w:val="0077680F"/>
    <w:rsid w:val="00777540"/>
    <w:rsid w:val="00777830"/>
    <w:rsid w:val="00780062"/>
    <w:rsid w:val="00781280"/>
    <w:rsid w:val="00781D10"/>
    <w:rsid w:val="00781E54"/>
    <w:rsid w:val="00784205"/>
    <w:rsid w:val="00784CD0"/>
    <w:rsid w:val="00786241"/>
    <w:rsid w:val="00787022"/>
    <w:rsid w:val="007913FD"/>
    <w:rsid w:val="00793974"/>
    <w:rsid w:val="00794FC5"/>
    <w:rsid w:val="007A10B4"/>
    <w:rsid w:val="007A4FAA"/>
    <w:rsid w:val="007A7757"/>
    <w:rsid w:val="007A79F2"/>
    <w:rsid w:val="007A7D69"/>
    <w:rsid w:val="007A7E71"/>
    <w:rsid w:val="007B1E5D"/>
    <w:rsid w:val="007B4D50"/>
    <w:rsid w:val="007B546F"/>
    <w:rsid w:val="007B570C"/>
    <w:rsid w:val="007B658F"/>
    <w:rsid w:val="007B6796"/>
    <w:rsid w:val="007C0A5C"/>
    <w:rsid w:val="007C10F2"/>
    <w:rsid w:val="007C2D9D"/>
    <w:rsid w:val="007C3F9E"/>
    <w:rsid w:val="007C5D57"/>
    <w:rsid w:val="007C5F16"/>
    <w:rsid w:val="007C6F49"/>
    <w:rsid w:val="007D1344"/>
    <w:rsid w:val="007D2B06"/>
    <w:rsid w:val="007D31F3"/>
    <w:rsid w:val="007D5726"/>
    <w:rsid w:val="007D62FC"/>
    <w:rsid w:val="007D7AAE"/>
    <w:rsid w:val="007E2449"/>
    <w:rsid w:val="007E4F1B"/>
    <w:rsid w:val="007E579A"/>
    <w:rsid w:val="007E5F61"/>
    <w:rsid w:val="007E69DE"/>
    <w:rsid w:val="007E730B"/>
    <w:rsid w:val="007E7606"/>
    <w:rsid w:val="007F1B81"/>
    <w:rsid w:val="007F2322"/>
    <w:rsid w:val="007F3352"/>
    <w:rsid w:val="007F4288"/>
    <w:rsid w:val="0080146B"/>
    <w:rsid w:val="00802AEB"/>
    <w:rsid w:val="00802B90"/>
    <w:rsid w:val="00802FC4"/>
    <w:rsid w:val="0080317F"/>
    <w:rsid w:val="008032BD"/>
    <w:rsid w:val="008043DF"/>
    <w:rsid w:val="00805151"/>
    <w:rsid w:val="008075B8"/>
    <w:rsid w:val="00814353"/>
    <w:rsid w:val="0081459A"/>
    <w:rsid w:val="008149F1"/>
    <w:rsid w:val="00815C0E"/>
    <w:rsid w:val="00816241"/>
    <w:rsid w:val="008172EF"/>
    <w:rsid w:val="00817947"/>
    <w:rsid w:val="00820D1B"/>
    <w:rsid w:val="00824635"/>
    <w:rsid w:val="00831452"/>
    <w:rsid w:val="00831DD3"/>
    <w:rsid w:val="008321C9"/>
    <w:rsid w:val="008324CD"/>
    <w:rsid w:val="00840A16"/>
    <w:rsid w:val="00841B04"/>
    <w:rsid w:val="0084275C"/>
    <w:rsid w:val="0084348B"/>
    <w:rsid w:val="00845359"/>
    <w:rsid w:val="00847151"/>
    <w:rsid w:val="0085431D"/>
    <w:rsid w:val="00857E4F"/>
    <w:rsid w:val="00861325"/>
    <w:rsid w:val="00866D02"/>
    <w:rsid w:val="008672B8"/>
    <w:rsid w:val="00870E6D"/>
    <w:rsid w:val="0087155B"/>
    <w:rsid w:val="00873D09"/>
    <w:rsid w:val="00874395"/>
    <w:rsid w:val="00874FCA"/>
    <w:rsid w:val="00876DCE"/>
    <w:rsid w:val="00877080"/>
    <w:rsid w:val="008812AF"/>
    <w:rsid w:val="00881789"/>
    <w:rsid w:val="00882EA6"/>
    <w:rsid w:val="00883622"/>
    <w:rsid w:val="0088383F"/>
    <w:rsid w:val="00884DF9"/>
    <w:rsid w:val="00885B1A"/>
    <w:rsid w:val="00887D43"/>
    <w:rsid w:val="00890CA6"/>
    <w:rsid w:val="008944A7"/>
    <w:rsid w:val="00895983"/>
    <w:rsid w:val="00897A2F"/>
    <w:rsid w:val="008A0683"/>
    <w:rsid w:val="008A13BD"/>
    <w:rsid w:val="008A23D8"/>
    <w:rsid w:val="008A3CCC"/>
    <w:rsid w:val="008A61EB"/>
    <w:rsid w:val="008A7AF8"/>
    <w:rsid w:val="008B0905"/>
    <w:rsid w:val="008B0FFA"/>
    <w:rsid w:val="008B4866"/>
    <w:rsid w:val="008B5E03"/>
    <w:rsid w:val="008C070D"/>
    <w:rsid w:val="008C1A3D"/>
    <w:rsid w:val="008C29E2"/>
    <w:rsid w:val="008C32A6"/>
    <w:rsid w:val="008C507F"/>
    <w:rsid w:val="008C7CE3"/>
    <w:rsid w:val="008D00B5"/>
    <w:rsid w:val="008D02C9"/>
    <w:rsid w:val="008D04A6"/>
    <w:rsid w:val="008D09A6"/>
    <w:rsid w:val="008D44AA"/>
    <w:rsid w:val="008D4FDE"/>
    <w:rsid w:val="008D694C"/>
    <w:rsid w:val="008E0147"/>
    <w:rsid w:val="008E0E29"/>
    <w:rsid w:val="008E2E0B"/>
    <w:rsid w:val="008E3C90"/>
    <w:rsid w:val="008E53AB"/>
    <w:rsid w:val="008E5A26"/>
    <w:rsid w:val="008E6A67"/>
    <w:rsid w:val="008F08BC"/>
    <w:rsid w:val="008F0AA6"/>
    <w:rsid w:val="008F1194"/>
    <w:rsid w:val="008F2A80"/>
    <w:rsid w:val="008F3C81"/>
    <w:rsid w:val="008F4A94"/>
    <w:rsid w:val="008F4AAD"/>
    <w:rsid w:val="008F5D50"/>
    <w:rsid w:val="008F692A"/>
    <w:rsid w:val="00902604"/>
    <w:rsid w:val="009027DF"/>
    <w:rsid w:val="00907AD4"/>
    <w:rsid w:val="0091108B"/>
    <w:rsid w:val="00914B6F"/>
    <w:rsid w:val="009206B3"/>
    <w:rsid w:val="00920773"/>
    <w:rsid w:val="00920C48"/>
    <w:rsid w:val="00922239"/>
    <w:rsid w:val="00923880"/>
    <w:rsid w:val="009242AC"/>
    <w:rsid w:val="00925FED"/>
    <w:rsid w:val="009268E7"/>
    <w:rsid w:val="00930063"/>
    <w:rsid w:val="009315A0"/>
    <w:rsid w:val="009331DF"/>
    <w:rsid w:val="009369DB"/>
    <w:rsid w:val="00936AFA"/>
    <w:rsid w:val="00936F97"/>
    <w:rsid w:val="0094015B"/>
    <w:rsid w:val="00940347"/>
    <w:rsid w:val="00942F4C"/>
    <w:rsid w:val="0094437D"/>
    <w:rsid w:val="00944AF9"/>
    <w:rsid w:val="00946C57"/>
    <w:rsid w:val="009479D9"/>
    <w:rsid w:val="00947E8D"/>
    <w:rsid w:val="009509A8"/>
    <w:rsid w:val="00953216"/>
    <w:rsid w:val="00954038"/>
    <w:rsid w:val="00954407"/>
    <w:rsid w:val="009552BF"/>
    <w:rsid w:val="0095685D"/>
    <w:rsid w:val="009578BA"/>
    <w:rsid w:val="009611EC"/>
    <w:rsid w:val="009614F7"/>
    <w:rsid w:val="0096230B"/>
    <w:rsid w:val="00965021"/>
    <w:rsid w:val="009660C4"/>
    <w:rsid w:val="00967ADE"/>
    <w:rsid w:val="0097159B"/>
    <w:rsid w:val="009715C2"/>
    <w:rsid w:val="00971F1E"/>
    <w:rsid w:val="009730D1"/>
    <w:rsid w:val="00973406"/>
    <w:rsid w:val="00973B88"/>
    <w:rsid w:val="009755EF"/>
    <w:rsid w:val="009775A4"/>
    <w:rsid w:val="009809E9"/>
    <w:rsid w:val="00981675"/>
    <w:rsid w:val="00983B9C"/>
    <w:rsid w:val="00983BF1"/>
    <w:rsid w:val="0098524C"/>
    <w:rsid w:val="0098606C"/>
    <w:rsid w:val="009870DD"/>
    <w:rsid w:val="00992D82"/>
    <w:rsid w:val="00992DE3"/>
    <w:rsid w:val="00993174"/>
    <w:rsid w:val="00993952"/>
    <w:rsid w:val="0099458B"/>
    <w:rsid w:val="00996395"/>
    <w:rsid w:val="009971D0"/>
    <w:rsid w:val="00997474"/>
    <w:rsid w:val="009A001E"/>
    <w:rsid w:val="009A076A"/>
    <w:rsid w:val="009A3C66"/>
    <w:rsid w:val="009A6121"/>
    <w:rsid w:val="009A7561"/>
    <w:rsid w:val="009B28A3"/>
    <w:rsid w:val="009B4CC6"/>
    <w:rsid w:val="009B579A"/>
    <w:rsid w:val="009B5A44"/>
    <w:rsid w:val="009B6F72"/>
    <w:rsid w:val="009B707B"/>
    <w:rsid w:val="009C03B9"/>
    <w:rsid w:val="009C0CE5"/>
    <w:rsid w:val="009C13F6"/>
    <w:rsid w:val="009C439E"/>
    <w:rsid w:val="009C64BC"/>
    <w:rsid w:val="009D1C69"/>
    <w:rsid w:val="009D42BD"/>
    <w:rsid w:val="009D43E5"/>
    <w:rsid w:val="009D4B8C"/>
    <w:rsid w:val="009D77AE"/>
    <w:rsid w:val="009E1B00"/>
    <w:rsid w:val="009E2E87"/>
    <w:rsid w:val="009F2A73"/>
    <w:rsid w:val="009F3E9B"/>
    <w:rsid w:val="009F4721"/>
    <w:rsid w:val="009F713E"/>
    <w:rsid w:val="009F7964"/>
    <w:rsid w:val="00A003A6"/>
    <w:rsid w:val="00A00F1A"/>
    <w:rsid w:val="00A07746"/>
    <w:rsid w:val="00A102C0"/>
    <w:rsid w:val="00A10BE4"/>
    <w:rsid w:val="00A10DAD"/>
    <w:rsid w:val="00A1338D"/>
    <w:rsid w:val="00A1523E"/>
    <w:rsid w:val="00A17AFF"/>
    <w:rsid w:val="00A22162"/>
    <w:rsid w:val="00A236F0"/>
    <w:rsid w:val="00A23862"/>
    <w:rsid w:val="00A26F72"/>
    <w:rsid w:val="00A27DCA"/>
    <w:rsid w:val="00A306D3"/>
    <w:rsid w:val="00A32490"/>
    <w:rsid w:val="00A33D56"/>
    <w:rsid w:val="00A35BD7"/>
    <w:rsid w:val="00A4157F"/>
    <w:rsid w:val="00A4224E"/>
    <w:rsid w:val="00A4389C"/>
    <w:rsid w:val="00A44707"/>
    <w:rsid w:val="00A45952"/>
    <w:rsid w:val="00A5234C"/>
    <w:rsid w:val="00A550BC"/>
    <w:rsid w:val="00A5526F"/>
    <w:rsid w:val="00A571A3"/>
    <w:rsid w:val="00A60D2A"/>
    <w:rsid w:val="00A6283D"/>
    <w:rsid w:val="00A64043"/>
    <w:rsid w:val="00A64F64"/>
    <w:rsid w:val="00A72484"/>
    <w:rsid w:val="00A761C6"/>
    <w:rsid w:val="00A7786C"/>
    <w:rsid w:val="00A8099E"/>
    <w:rsid w:val="00A83ADA"/>
    <w:rsid w:val="00A85784"/>
    <w:rsid w:val="00A86365"/>
    <w:rsid w:val="00A87FB2"/>
    <w:rsid w:val="00A87FB8"/>
    <w:rsid w:val="00A97E01"/>
    <w:rsid w:val="00AA16AA"/>
    <w:rsid w:val="00AA183B"/>
    <w:rsid w:val="00AA1A68"/>
    <w:rsid w:val="00AA3282"/>
    <w:rsid w:val="00AA38D3"/>
    <w:rsid w:val="00AA6A69"/>
    <w:rsid w:val="00AB1D1E"/>
    <w:rsid w:val="00AB26BC"/>
    <w:rsid w:val="00AB4137"/>
    <w:rsid w:val="00AB4F0A"/>
    <w:rsid w:val="00AB63D9"/>
    <w:rsid w:val="00AC08FE"/>
    <w:rsid w:val="00AC39CE"/>
    <w:rsid w:val="00AC3AE6"/>
    <w:rsid w:val="00AC3AF9"/>
    <w:rsid w:val="00AC434B"/>
    <w:rsid w:val="00AC5CF2"/>
    <w:rsid w:val="00AD0476"/>
    <w:rsid w:val="00AD09E3"/>
    <w:rsid w:val="00AD52EA"/>
    <w:rsid w:val="00AD7DBC"/>
    <w:rsid w:val="00AD7EEB"/>
    <w:rsid w:val="00AE31F1"/>
    <w:rsid w:val="00AE3703"/>
    <w:rsid w:val="00AE437D"/>
    <w:rsid w:val="00AF235F"/>
    <w:rsid w:val="00AF32FB"/>
    <w:rsid w:val="00AF3E47"/>
    <w:rsid w:val="00AF46A0"/>
    <w:rsid w:val="00AF4983"/>
    <w:rsid w:val="00AF73CE"/>
    <w:rsid w:val="00AF7930"/>
    <w:rsid w:val="00B04CF7"/>
    <w:rsid w:val="00B14D2F"/>
    <w:rsid w:val="00B1728A"/>
    <w:rsid w:val="00B20EC8"/>
    <w:rsid w:val="00B235CD"/>
    <w:rsid w:val="00B24692"/>
    <w:rsid w:val="00B25B31"/>
    <w:rsid w:val="00B26186"/>
    <w:rsid w:val="00B2655C"/>
    <w:rsid w:val="00B3040A"/>
    <w:rsid w:val="00B30FF3"/>
    <w:rsid w:val="00B31184"/>
    <w:rsid w:val="00B3341E"/>
    <w:rsid w:val="00B3530C"/>
    <w:rsid w:val="00B35FF2"/>
    <w:rsid w:val="00B370AF"/>
    <w:rsid w:val="00B408B6"/>
    <w:rsid w:val="00B43B20"/>
    <w:rsid w:val="00B44DF6"/>
    <w:rsid w:val="00B45440"/>
    <w:rsid w:val="00B47340"/>
    <w:rsid w:val="00B47A2B"/>
    <w:rsid w:val="00B5067A"/>
    <w:rsid w:val="00B5260C"/>
    <w:rsid w:val="00B52EBF"/>
    <w:rsid w:val="00B52F6F"/>
    <w:rsid w:val="00B54259"/>
    <w:rsid w:val="00B54695"/>
    <w:rsid w:val="00B5685E"/>
    <w:rsid w:val="00B579AB"/>
    <w:rsid w:val="00B60B73"/>
    <w:rsid w:val="00B61741"/>
    <w:rsid w:val="00B70456"/>
    <w:rsid w:val="00B7271E"/>
    <w:rsid w:val="00B74531"/>
    <w:rsid w:val="00B77B66"/>
    <w:rsid w:val="00B849F2"/>
    <w:rsid w:val="00B856D5"/>
    <w:rsid w:val="00B86481"/>
    <w:rsid w:val="00B87EA6"/>
    <w:rsid w:val="00B90A33"/>
    <w:rsid w:val="00B90F9A"/>
    <w:rsid w:val="00B91515"/>
    <w:rsid w:val="00B928C5"/>
    <w:rsid w:val="00B93E7F"/>
    <w:rsid w:val="00B97804"/>
    <w:rsid w:val="00BA01A1"/>
    <w:rsid w:val="00BA05D8"/>
    <w:rsid w:val="00BA35A2"/>
    <w:rsid w:val="00BA44A5"/>
    <w:rsid w:val="00BA4AA8"/>
    <w:rsid w:val="00BB327C"/>
    <w:rsid w:val="00BB504E"/>
    <w:rsid w:val="00BB6804"/>
    <w:rsid w:val="00BB6B7D"/>
    <w:rsid w:val="00BB6C08"/>
    <w:rsid w:val="00BC2EEA"/>
    <w:rsid w:val="00BC6B16"/>
    <w:rsid w:val="00BC7488"/>
    <w:rsid w:val="00BD01DC"/>
    <w:rsid w:val="00BD2BFE"/>
    <w:rsid w:val="00BD3F57"/>
    <w:rsid w:val="00BD4DB1"/>
    <w:rsid w:val="00BE0C44"/>
    <w:rsid w:val="00BE0C77"/>
    <w:rsid w:val="00BE23FC"/>
    <w:rsid w:val="00BE312C"/>
    <w:rsid w:val="00BE5C03"/>
    <w:rsid w:val="00BF4BCF"/>
    <w:rsid w:val="00BF624E"/>
    <w:rsid w:val="00BF781E"/>
    <w:rsid w:val="00C0138D"/>
    <w:rsid w:val="00C0239A"/>
    <w:rsid w:val="00C0363B"/>
    <w:rsid w:val="00C05E9D"/>
    <w:rsid w:val="00C06CF8"/>
    <w:rsid w:val="00C07071"/>
    <w:rsid w:val="00C07FA0"/>
    <w:rsid w:val="00C113AE"/>
    <w:rsid w:val="00C146E1"/>
    <w:rsid w:val="00C1481C"/>
    <w:rsid w:val="00C20E84"/>
    <w:rsid w:val="00C239E9"/>
    <w:rsid w:val="00C2637B"/>
    <w:rsid w:val="00C31E41"/>
    <w:rsid w:val="00C324BD"/>
    <w:rsid w:val="00C33078"/>
    <w:rsid w:val="00C331E9"/>
    <w:rsid w:val="00C33E84"/>
    <w:rsid w:val="00C35BB7"/>
    <w:rsid w:val="00C4075E"/>
    <w:rsid w:val="00C42374"/>
    <w:rsid w:val="00C42A27"/>
    <w:rsid w:val="00C47EC8"/>
    <w:rsid w:val="00C51224"/>
    <w:rsid w:val="00C51227"/>
    <w:rsid w:val="00C5193D"/>
    <w:rsid w:val="00C55A58"/>
    <w:rsid w:val="00C565F1"/>
    <w:rsid w:val="00C6037B"/>
    <w:rsid w:val="00C60895"/>
    <w:rsid w:val="00C625AF"/>
    <w:rsid w:val="00C631E6"/>
    <w:rsid w:val="00C646A5"/>
    <w:rsid w:val="00C647C4"/>
    <w:rsid w:val="00C64F5E"/>
    <w:rsid w:val="00C653AE"/>
    <w:rsid w:val="00C6554E"/>
    <w:rsid w:val="00C66CFD"/>
    <w:rsid w:val="00C703B3"/>
    <w:rsid w:val="00C714F0"/>
    <w:rsid w:val="00C71AAC"/>
    <w:rsid w:val="00C72833"/>
    <w:rsid w:val="00C73330"/>
    <w:rsid w:val="00C73549"/>
    <w:rsid w:val="00C75782"/>
    <w:rsid w:val="00C7722D"/>
    <w:rsid w:val="00C7763D"/>
    <w:rsid w:val="00C80037"/>
    <w:rsid w:val="00C8533E"/>
    <w:rsid w:val="00C85CEF"/>
    <w:rsid w:val="00C91710"/>
    <w:rsid w:val="00C91EE8"/>
    <w:rsid w:val="00C93DD4"/>
    <w:rsid w:val="00C9569E"/>
    <w:rsid w:val="00C96A26"/>
    <w:rsid w:val="00C96BE3"/>
    <w:rsid w:val="00CA06EE"/>
    <w:rsid w:val="00CA0884"/>
    <w:rsid w:val="00CA18EA"/>
    <w:rsid w:val="00CA1DBB"/>
    <w:rsid w:val="00CA3BAD"/>
    <w:rsid w:val="00CA6B83"/>
    <w:rsid w:val="00CA777C"/>
    <w:rsid w:val="00CB2594"/>
    <w:rsid w:val="00CB5C2A"/>
    <w:rsid w:val="00CB68F0"/>
    <w:rsid w:val="00CC05BD"/>
    <w:rsid w:val="00CC085F"/>
    <w:rsid w:val="00CC0F07"/>
    <w:rsid w:val="00CC1605"/>
    <w:rsid w:val="00CC1E23"/>
    <w:rsid w:val="00CC46AF"/>
    <w:rsid w:val="00CC47BC"/>
    <w:rsid w:val="00CC4A08"/>
    <w:rsid w:val="00CC4BB6"/>
    <w:rsid w:val="00CC6000"/>
    <w:rsid w:val="00CC785A"/>
    <w:rsid w:val="00CD088B"/>
    <w:rsid w:val="00CD3127"/>
    <w:rsid w:val="00CD6331"/>
    <w:rsid w:val="00CE1269"/>
    <w:rsid w:val="00CE407C"/>
    <w:rsid w:val="00CE4440"/>
    <w:rsid w:val="00CE77F4"/>
    <w:rsid w:val="00CF02EB"/>
    <w:rsid w:val="00CF0FF6"/>
    <w:rsid w:val="00CF14FA"/>
    <w:rsid w:val="00CF2AE2"/>
    <w:rsid w:val="00CF3827"/>
    <w:rsid w:val="00CF7F22"/>
    <w:rsid w:val="00D016D5"/>
    <w:rsid w:val="00D01BF6"/>
    <w:rsid w:val="00D01FB7"/>
    <w:rsid w:val="00D0332E"/>
    <w:rsid w:val="00D04D03"/>
    <w:rsid w:val="00D0578B"/>
    <w:rsid w:val="00D05A72"/>
    <w:rsid w:val="00D07948"/>
    <w:rsid w:val="00D10471"/>
    <w:rsid w:val="00D139EF"/>
    <w:rsid w:val="00D15471"/>
    <w:rsid w:val="00D2079E"/>
    <w:rsid w:val="00D24908"/>
    <w:rsid w:val="00D24C66"/>
    <w:rsid w:val="00D2745C"/>
    <w:rsid w:val="00D279BE"/>
    <w:rsid w:val="00D27C7D"/>
    <w:rsid w:val="00D300DB"/>
    <w:rsid w:val="00D304E4"/>
    <w:rsid w:val="00D30792"/>
    <w:rsid w:val="00D34922"/>
    <w:rsid w:val="00D3617D"/>
    <w:rsid w:val="00D36529"/>
    <w:rsid w:val="00D36FAF"/>
    <w:rsid w:val="00D37843"/>
    <w:rsid w:val="00D40633"/>
    <w:rsid w:val="00D4193D"/>
    <w:rsid w:val="00D41FF4"/>
    <w:rsid w:val="00D42ED8"/>
    <w:rsid w:val="00D45C95"/>
    <w:rsid w:val="00D5102E"/>
    <w:rsid w:val="00D519E8"/>
    <w:rsid w:val="00D51FE6"/>
    <w:rsid w:val="00D52504"/>
    <w:rsid w:val="00D54151"/>
    <w:rsid w:val="00D56CA4"/>
    <w:rsid w:val="00D678A5"/>
    <w:rsid w:val="00D767C2"/>
    <w:rsid w:val="00D8447D"/>
    <w:rsid w:val="00D844D0"/>
    <w:rsid w:val="00D8728F"/>
    <w:rsid w:val="00D9296E"/>
    <w:rsid w:val="00D93B8B"/>
    <w:rsid w:val="00D93FDC"/>
    <w:rsid w:val="00D96648"/>
    <w:rsid w:val="00D96A0C"/>
    <w:rsid w:val="00DA050C"/>
    <w:rsid w:val="00DA1FC9"/>
    <w:rsid w:val="00DA35C6"/>
    <w:rsid w:val="00DB0CC3"/>
    <w:rsid w:val="00DB4DFB"/>
    <w:rsid w:val="00DB565A"/>
    <w:rsid w:val="00DB7779"/>
    <w:rsid w:val="00DC1C60"/>
    <w:rsid w:val="00DC2C95"/>
    <w:rsid w:val="00DC2EA4"/>
    <w:rsid w:val="00DC4232"/>
    <w:rsid w:val="00DC59FC"/>
    <w:rsid w:val="00DC6E22"/>
    <w:rsid w:val="00DC7B82"/>
    <w:rsid w:val="00DD4144"/>
    <w:rsid w:val="00DD4B81"/>
    <w:rsid w:val="00DE0478"/>
    <w:rsid w:val="00DE1F27"/>
    <w:rsid w:val="00DE2EC6"/>
    <w:rsid w:val="00DF0B93"/>
    <w:rsid w:val="00DF35D4"/>
    <w:rsid w:val="00DF5466"/>
    <w:rsid w:val="00E00AAB"/>
    <w:rsid w:val="00E0376E"/>
    <w:rsid w:val="00E04258"/>
    <w:rsid w:val="00E04ADF"/>
    <w:rsid w:val="00E04F18"/>
    <w:rsid w:val="00E05E4B"/>
    <w:rsid w:val="00E06655"/>
    <w:rsid w:val="00E0696D"/>
    <w:rsid w:val="00E06B62"/>
    <w:rsid w:val="00E10508"/>
    <w:rsid w:val="00E10B89"/>
    <w:rsid w:val="00E13F8B"/>
    <w:rsid w:val="00E14314"/>
    <w:rsid w:val="00E22B48"/>
    <w:rsid w:val="00E235D2"/>
    <w:rsid w:val="00E23CA7"/>
    <w:rsid w:val="00E25C76"/>
    <w:rsid w:val="00E26FB1"/>
    <w:rsid w:val="00E2780B"/>
    <w:rsid w:val="00E27B2C"/>
    <w:rsid w:val="00E30C94"/>
    <w:rsid w:val="00E330CF"/>
    <w:rsid w:val="00E40203"/>
    <w:rsid w:val="00E440CC"/>
    <w:rsid w:val="00E456C0"/>
    <w:rsid w:val="00E51060"/>
    <w:rsid w:val="00E51D3B"/>
    <w:rsid w:val="00E5340B"/>
    <w:rsid w:val="00E54D88"/>
    <w:rsid w:val="00E56BD3"/>
    <w:rsid w:val="00E56F96"/>
    <w:rsid w:val="00E600A4"/>
    <w:rsid w:val="00E601AF"/>
    <w:rsid w:val="00E623C0"/>
    <w:rsid w:val="00E6291B"/>
    <w:rsid w:val="00E67B21"/>
    <w:rsid w:val="00E67F4A"/>
    <w:rsid w:val="00E72582"/>
    <w:rsid w:val="00E72C2E"/>
    <w:rsid w:val="00E72C9D"/>
    <w:rsid w:val="00E73524"/>
    <w:rsid w:val="00E75585"/>
    <w:rsid w:val="00E75D6B"/>
    <w:rsid w:val="00E77EA1"/>
    <w:rsid w:val="00E804C6"/>
    <w:rsid w:val="00E87BED"/>
    <w:rsid w:val="00E912FA"/>
    <w:rsid w:val="00E916AD"/>
    <w:rsid w:val="00E91714"/>
    <w:rsid w:val="00E924B4"/>
    <w:rsid w:val="00E9250D"/>
    <w:rsid w:val="00E92973"/>
    <w:rsid w:val="00E95FF4"/>
    <w:rsid w:val="00E97063"/>
    <w:rsid w:val="00EA0755"/>
    <w:rsid w:val="00EA1D14"/>
    <w:rsid w:val="00EA2D14"/>
    <w:rsid w:val="00EA54CF"/>
    <w:rsid w:val="00EA56A2"/>
    <w:rsid w:val="00EA5E43"/>
    <w:rsid w:val="00EA64E4"/>
    <w:rsid w:val="00EB0002"/>
    <w:rsid w:val="00EB0151"/>
    <w:rsid w:val="00EB04C9"/>
    <w:rsid w:val="00EB122C"/>
    <w:rsid w:val="00EB1694"/>
    <w:rsid w:val="00EB1933"/>
    <w:rsid w:val="00EB2102"/>
    <w:rsid w:val="00EB295F"/>
    <w:rsid w:val="00EB5024"/>
    <w:rsid w:val="00EC0465"/>
    <w:rsid w:val="00EC1ABF"/>
    <w:rsid w:val="00EC46E6"/>
    <w:rsid w:val="00EC61C8"/>
    <w:rsid w:val="00ED09A0"/>
    <w:rsid w:val="00ED16CF"/>
    <w:rsid w:val="00ED5C0E"/>
    <w:rsid w:val="00ED770D"/>
    <w:rsid w:val="00ED7C08"/>
    <w:rsid w:val="00EE0083"/>
    <w:rsid w:val="00EE02F9"/>
    <w:rsid w:val="00EE28FC"/>
    <w:rsid w:val="00EE3341"/>
    <w:rsid w:val="00EE3911"/>
    <w:rsid w:val="00EE4454"/>
    <w:rsid w:val="00EE4E9E"/>
    <w:rsid w:val="00EE6353"/>
    <w:rsid w:val="00EE7C82"/>
    <w:rsid w:val="00EF00F0"/>
    <w:rsid w:val="00EF2198"/>
    <w:rsid w:val="00EF4065"/>
    <w:rsid w:val="00EF5E89"/>
    <w:rsid w:val="00F000F0"/>
    <w:rsid w:val="00F012C8"/>
    <w:rsid w:val="00F017EA"/>
    <w:rsid w:val="00F01E59"/>
    <w:rsid w:val="00F030FA"/>
    <w:rsid w:val="00F03A18"/>
    <w:rsid w:val="00F040C4"/>
    <w:rsid w:val="00F060A0"/>
    <w:rsid w:val="00F1000B"/>
    <w:rsid w:val="00F1083D"/>
    <w:rsid w:val="00F1212F"/>
    <w:rsid w:val="00F156D2"/>
    <w:rsid w:val="00F1588C"/>
    <w:rsid w:val="00F168BE"/>
    <w:rsid w:val="00F2023B"/>
    <w:rsid w:val="00F2255F"/>
    <w:rsid w:val="00F232D0"/>
    <w:rsid w:val="00F23997"/>
    <w:rsid w:val="00F24EC2"/>
    <w:rsid w:val="00F278F6"/>
    <w:rsid w:val="00F3257E"/>
    <w:rsid w:val="00F345F7"/>
    <w:rsid w:val="00F34EEF"/>
    <w:rsid w:val="00F3610B"/>
    <w:rsid w:val="00F36A1E"/>
    <w:rsid w:val="00F37A25"/>
    <w:rsid w:val="00F401D3"/>
    <w:rsid w:val="00F4033F"/>
    <w:rsid w:val="00F4094A"/>
    <w:rsid w:val="00F417E8"/>
    <w:rsid w:val="00F42D46"/>
    <w:rsid w:val="00F44868"/>
    <w:rsid w:val="00F44E59"/>
    <w:rsid w:val="00F4596B"/>
    <w:rsid w:val="00F51094"/>
    <w:rsid w:val="00F523DF"/>
    <w:rsid w:val="00F52678"/>
    <w:rsid w:val="00F61893"/>
    <w:rsid w:val="00F61A5C"/>
    <w:rsid w:val="00F624A6"/>
    <w:rsid w:val="00F625AD"/>
    <w:rsid w:val="00F63B0C"/>
    <w:rsid w:val="00F63ED2"/>
    <w:rsid w:val="00F71184"/>
    <w:rsid w:val="00F71A54"/>
    <w:rsid w:val="00F73653"/>
    <w:rsid w:val="00F76F5C"/>
    <w:rsid w:val="00F777A5"/>
    <w:rsid w:val="00F80052"/>
    <w:rsid w:val="00F80287"/>
    <w:rsid w:val="00F80874"/>
    <w:rsid w:val="00F83309"/>
    <w:rsid w:val="00F8431A"/>
    <w:rsid w:val="00F852DB"/>
    <w:rsid w:val="00F859A5"/>
    <w:rsid w:val="00F86E99"/>
    <w:rsid w:val="00F90BB5"/>
    <w:rsid w:val="00F94735"/>
    <w:rsid w:val="00F95112"/>
    <w:rsid w:val="00F95543"/>
    <w:rsid w:val="00F95752"/>
    <w:rsid w:val="00F964E0"/>
    <w:rsid w:val="00F97269"/>
    <w:rsid w:val="00FA0101"/>
    <w:rsid w:val="00FA3A9B"/>
    <w:rsid w:val="00FA428B"/>
    <w:rsid w:val="00FA464A"/>
    <w:rsid w:val="00FA5329"/>
    <w:rsid w:val="00FB1C99"/>
    <w:rsid w:val="00FB2663"/>
    <w:rsid w:val="00FB4962"/>
    <w:rsid w:val="00FB5D96"/>
    <w:rsid w:val="00FB651E"/>
    <w:rsid w:val="00FB7AE0"/>
    <w:rsid w:val="00FC13B9"/>
    <w:rsid w:val="00FC1730"/>
    <w:rsid w:val="00FC1BB6"/>
    <w:rsid w:val="00FC1CEC"/>
    <w:rsid w:val="00FC3FC0"/>
    <w:rsid w:val="00FC62E0"/>
    <w:rsid w:val="00FC6CF7"/>
    <w:rsid w:val="00FC777C"/>
    <w:rsid w:val="00FD0423"/>
    <w:rsid w:val="00FD0863"/>
    <w:rsid w:val="00FD0C30"/>
    <w:rsid w:val="00FD0F87"/>
    <w:rsid w:val="00FD2066"/>
    <w:rsid w:val="00FD5325"/>
    <w:rsid w:val="00FD5F80"/>
    <w:rsid w:val="00FD5FD4"/>
    <w:rsid w:val="00FD6D13"/>
    <w:rsid w:val="00FE07AF"/>
    <w:rsid w:val="00FE1348"/>
    <w:rsid w:val="00FE667C"/>
    <w:rsid w:val="00FF12EC"/>
    <w:rsid w:val="00FF1EBD"/>
    <w:rsid w:val="00FF5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86C77"/>
  <w15:chartTrackingRefBased/>
  <w15:docId w15:val="{75CAB159-0384-481D-B4F5-CDF00D867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D4B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1340B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947E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D2140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D4B8C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755E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2604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793974"/>
  </w:style>
  <w:style w:type="paragraph" w:styleId="Header">
    <w:name w:val="header"/>
    <w:basedOn w:val="Normal"/>
    <w:link w:val="HeaderChar"/>
    <w:uiPriority w:val="99"/>
    <w:unhideWhenUsed/>
    <w:rsid w:val="007939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974"/>
  </w:style>
  <w:style w:type="paragraph" w:styleId="Footer">
    <w:name w:val="footer"/>
    <w:basedOn w:val="Normal"/>
    <w:link w:val="FooterChar"/>
    <w:uiPriority w:val="99"/>
    <w:unhideWhenUsed/>
    <w:rsid w:val="007939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9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50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4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8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6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5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2AAECC-8AA9-49ED-85A9-8059515B56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63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Chen</dc:creator>
  <cp:keywords/>
  <dc:description/>
  <cp:lastModifiedBy>Zhao Chen</cp:lastModifiedBy>
  <cp:revision>76</cp:revision>
  <dcterms:created xsi:type="dcterms:W3CDTF">2019-07-11T14:50:00Z</dcterms:created>
  <dcterms:modified xsi:type="dcterms:W3CDTF">2020-03-24T23:59:00Z</dcterms:modified>
</cp:coreProperties>
</file>